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076569" w14:textId="77777777" w:rsidR="00AE40DB" w:rsidRDefault="00AE40DB"/>
    <w:p w14:paraId="318239DC" w14:textId="1BF3FF67" w:rsidR="00AE40DB" w:rsidRPr="00AE40DB" w:rsidRDefault="00AE40DB" w:rsidP="00AE40DB">
      <w:pPr>
        <w:pStyle w:val="Title"/>
        <w:rPr>
          <w:rFonts w:ascii="Times New Roman" w:hAnsi="Times New Roman" w:cs="Times New Roman"/>
          <w:b/>
          <w:bCs/>
          <w:sz w:val="44"/>
          <w:szCs w:val="44"/>
          <w:lang w:val="id-ID"/>
        </w:rPr>
      </w:pPr>
      <w:r w:rsidRPr="00AE40DB">
        <w:rPr>
          <w:rFonts w:ascii="Times New Roman" w:hAnsi="Times New Roman" w:cs="Times New Roman"/>
          <w:b/>
          <w:bCs/>
          <w:sz w:val="44"/>
          <w:szCs w:val="44"/>
          <w:lang w:val="id-ID"/>
        </w:rPr>
        <w:t>Waspada Serangan Pandemi di Masa Depan </w:t>
      </w:r>
    </w:p>
    <w:p w14:paraId="7A99E0CA" w14:textId="7C51A56F" w:rsidR="00AE40DB" w:rsidRDefault="00AE40DB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p w14:paraId="63447D7F" w14:textId="186519EB" w:rsidR="00AE40DB" w:rsidRPr="007114C9" w:rsidRDefault="00AE40DB">
      <w:pPr>
        <w:rPr>
          <w:rFonts w:ascii="Times New Roman" w:hAnsi="Times New Roman" w:cs="Times New Roman"/>
          <w:sz w:val="24"/>
          <w:szCs w:val="24"/>
        </w:rPr>
      </w:pPr>
      <w:r w:rsidRPr="007114C9">
        <w:rPr>
          <w:rFonts w:ascii="Times New Roman" w:hAnsi="Times New Roman" w:cs="Times New Roman"/>
          <w:sz w:val="24"/>
          <w:szCs w:val="24"/>
        </w:rPr>
        <w:t xml:space="preserve">BAB 1 Sejarah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799FFB46" w14:textId="6C841242" w:rsidR="00AE40DB" w:rsidRPr="007114C9" w:rsidRDefault="00AE40DB" w:rsidP="00AE40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114C9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dimasa</w:t>
      </w:r>
      <w:proofErr w:type="spellEnd"/>
      <w:r w:rsidR="007114C9"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14C9" w:rsidRPr="007114C9">
        <w:rPr>
          <w:rFonts w:ascii="Times New Roman" w:hAnsi="Times New Roman" w:cs="Times New Roman"/>
          <w:sz w:val="24"/>
          <w:szCs w:val="24"/>
        </w:rPr>
        <w:t>lalu</w:t>
      </w:r>
      <w:proofErr w:type="spellEnd"/>
    </w:p>
    <w:p w14:paraId="3FC56933" w14:textId="3A7C73C0" w:rsidR="00AE40DB" w:rsidRPr="007114C9" w:rsidRDefault="00AE40DB" w:rsidP="00AE40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114C9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14C9" w:rsidRPr="007114C9">
        <w:rPr>
          <w:rFonts w:ascii="Times New Roman" w:hAnsi="Times New Roman" w:cs="Times New Roman"/>
          <w:sz w:val="24"/>
          <w:szCs w:val="24"/>
        </w:rPr>
        <w:t>C</w:t>
      </w:r>
      <w:r w:rsidRPr="007114C9">
        <w:rPr>
          <w:rFonts w:ascii="Times New Roman" w:hAnsi="Times New Roman" w:cs="Times New Roman"/>
          <w:sz w:val="24"/>
          <w:szCs w:val="24"/>
        </w:rPr>
        <w:t>atatan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r w:rsidR="007114C9" w:rsidRPr="007114C9">
        <w:rPr>
          <w:rFonts w:ascii="Times New Roman" w:hAnsi="Times New Roman" w:cs="Times New Roman"/>
          <w:sz w:val="24"/>
          <w:szCs w:val="24"/>
        </w:rPr>
        <w:t>S</w:t>
      </w:r>
      <w:r w:rsidRPr="007114C9">
        <w:rPr>
          <w:rFonts w:ascii="Times New Roman" w:hAnsi="Times New Roman" w:cs="Times New Roman"/>
          <w:sz w:val="24"/>
          <w:szCs w:val="24"/>
        </w:rPr>
        <w:t>ejarah</w:t>
      </w:r>
    </w:p>
    <w:p w14:paraId="7955C22E" w14:textId="59A71A04" w:rsidR="007114C9" w:rsidRPr="007114C9" w:rsidRDefault="007114C9" w:rsidP="00AE40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114C9">
        <w:rPr>
          <w:rFonts w:ascii="Times New Roman" w:hAnsi="Times New Roman" w:cs="Times New Roman"/>
          <w:sz w:val="24"/>
          <w:szCs w:val="24"/>
        </w:rPr>
        <w:t xml:space="preserve">Cara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menyikapi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4029CFF2" w14:textId="7A9DE55D" w:rsidR="00AE40DB" w:rsidRPr="007114C9" w:rsidRDefault="00AE40DB" w:rsidP="00AE40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114C9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dimasa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Modern</w:t>
      </w:r>
    </w:p>
    <w:p w14:paraId="16751FCB" w14:textId="419F6990" w:rsidR="007114C9" w:rsidRPr="007114C9" w:rsidRDefault="007114C9" w:rsidP="007114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7114C9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dimasa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Modern</w:t>
      </w:r>
    </w:p>
    <w:p w14:paraId="6053CE0D" w14:textId="30988CEB" w:rsidR="007114C9" w:rsidRPr="007114C9" w:rsidRDefault="007114C9" w:rsidP="007114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114C9">
        <w:rPr>
          <w:rFonts w:ascii="Times New Roman" w:hAnsi="Times New Roman" w:cs="Times New Roman"/>
          <w:sz w:val="24"/>
          <w:szCs w:val="24"/>
        </w:rPr>
        <w:t xml:space="preserve">Cara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Menyikapi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6762D887" w14:textId="37E6E7E4" w:rsidR="007114C9" w:rsidRPr="007114C9" w:rsidRDefault="007114C9" w:rsidP="007114C9">
      <w:pPr>
        <w:rPr>
          <w:rFonts w:ascii="Times New Roman" w:hAnsi="Times New Roman" w:cs="Times New Roman"/>
          <w:sz w:val="24"/>
          <w:szCs w:val="24"/>
        </w:rPr>
      </w:pPr>
    </w:p>
    <w:p w14:paraId="305AF510" w14:textId="2EF3941F" w:rsidR="007114C9" w:rsidRDefault="007114C9" w:rsidP="007114C9">
      <w:pPr>
        <w:rPr>
          <w:rFonts w:ascii="Times New Roman" w:hAnsi="Times New Roman" w:cs="Times New Roman"/>
          <w:sz w:val="24"/>
          <w:szCs w:val="24"/>
        </w:rPr>
      </w:pPr>
      <w:r w:rsidRPr="007114C9">
        <w:rPr>
          <w:rFonts w:ascii="Times New Roman" w:hAnsi="Times New Roman" w:cs="Times New Roman"/>
          <w:sz w:val="24"/>
          <w:szCs w:val="24"/>
        </w:rPr>
        <w:t xml:space="preserve">BAB 2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kat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Endemi</w:t>
      </w:r>
      <w:proofErr w:type="spellEnd"/>
      <w:r w:rsidRPr="007114C9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114C9">
        <w:rPr>
          <w:rFonts w:ascii="Times New Roman" w:hAnsi="Times New Roman" w:cs="Times New Roman"/>
          <w:sz w:val="24"/>
          <w:szCs w:val="24"/>
        </w:rPr>
        <w:t>Epidemi</w:t>
      </w:r>
      <w:proofErr w:type="spellEnd"/>
    </w:p>
    <w:p w14:paraId="084E96F8" w14:textId="362A1D84" w:rsidR="007114C9" w:rsidRDefault="007114C9" w:rsidP="007114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Epidemi</w:t>
      </w:r>
      <w:proofErr w:type="spellEnd"/>
    </w:p>
    <w:p w14:paraId="08BB27CC" w14:textId="3B673A53" w:rsidR="007114C9" w:rsidRDefault="007114C9" w:rsidP="007114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02355C12" w14:textId="6AA60E72" w:rsidR="007114C9" w:rsidRDefault="007114C9" w:rsidP="007114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ndemi</w:t>
      </w:r>
      <w:proofErr w:type="spellEnd"/>
    </w:p>
    <w:p w14:paraId="7F85113D" w14:textId="3FF6EA23" w:rsidR="007114C9" w:rsidRDefault="007114C9" w:rsidP="007114C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pidemi</w:t>
      </w:r>
      <w:proofErr w:type="spellEnd"/>
    </w:p>
    <w:p w14:paraId="7E810D37" w14:textId="77777777" w:rsidR="007114C9" w:rsidRDefault="007114C9" w:rsidP="007114C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2C90DFB" w14:textId="4D415E53" w:rsidR="007114C9" w:rsidRDefault="007114C9" w:rsidP="007114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E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Epi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ya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tikan</w:t>
      </w:r>
      <w:proofErr w:type="spellEnd"/>
    </w:p>
    <w:p w14:paraId="5FCC802D" w14:textId="1243595D" w:rsidR="007114C9" w:rsidRDefault="007114C9" w:rsidP="007114C9">
      <w:pPr>
        <w:rPr>
          <w:rFonts w:ascii="Times New Roman" w:hAnsi="Times New Roman" w:cs="Times New Roman"/>
          <w:sz w:val="24"/>
          <w:szCs w:val="24"/>
        </w:rPr>
      </w:pPr>
    </w:p>
    <w:p w14:paraId="3CC7F065" w14:textId="38572602" w:rsidR="007114C9" w:rsidRDefault="007114C9" w:rsidP="007114C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B 3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-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cul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ng</w:t>
      </w:r>
      <w:proofErr w:type="spellEnd"/>
    </w:p>
    <w:p w14:paraId="0259ECB4" w14:textId="36A6CF5C" w:rsidR="007114C9" w:rsidRDefault="007114C9" w:rsidP="007114C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ieg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anit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6DC6E7" w14:textId="1C746BFD" w:rsidR="007D23FE" w:rsidRDefault="007D23FE" w:rsidP="007D23F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bias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sih</w:t>
      </w:r>
      <w:proofErr w:type="spellEnd"/>
    </w:p>
    <w:p w14:paraId="395F8467" w14:textId="2809BCA6" w:rsidR="007D23FE" w:rsidRDefault="007D23FE" w:rsidP="007D23F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kaian</w:t>
      </w:r>
      <w:proofErr w:type="spellEnd"/>
    </w:p>
    <w:p w14:paraId="1896E314" w14:textId="2188058B" w:rsidR="007D23FE" w:rsidRDefault="007D23FE" w:rsidP="007D23F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mar Mandi</w:t>
      </w:r>
    </w:p>
    <w:p w14:paraId="5B879196" w14:textId="7E99B9C8" w:rsidR="007D23FE" w:rsidRDefault="007D23FE" w:rsidP="007114C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kanan</w:t>
      </w:r>
      <w:proofErr w:type="spellEnd"/>
    </w:p>
    <w:p w14:paraId="6A792026" w14:textId="7B28D05A" w:rsidR="007D23FE" w:rsidRDefault="007D23FE" w:rsidP="007114C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bias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ruk</w:t>
      </w:r>
      <w:proofErr w:type="spellEnd"/>
    </w:p>
    <w:p w14:paraId="67CDF5BE" w14:textId="0C766FAC" w:rsidR="007D23FE" w:rsidRPr="007114C9" w:rsidRDefault="007D23FE" w:rsidP="007114C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ga</w:t>
      </w:r>
    </w:p>
    <w:p w14:paraId="1524E7A6" w14:textId="77777777" w:rsidR="00AE40DB" w:rsidRPr="00AE40DB" w:rsidRDefault="00AE40DB" w:rsidP="00AE40DB">
      <w:pPr>
        <w:pStyle w:val="ListParagraph"/>
      </w:pPr>
    </w:p>
    <w:sectPr w:rsidR="00AE40DB" w:rsidRPr="00AE40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565CD"/>
    <w:multiLevelType w:val="hybridMultilevel"/>
    <w:tmpl w:val="D180D0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57BBD"/>
    <w:multiLevelType w:val="hybridMultilevel"/>
    <w:tmpl w:val="05C802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90706"/>
    <w:multiLevelType w:val="hybridMultilevel"/>
    <w:tmpl w:val="35429F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E513459"/>
    <w:multiLevelType w:val="hybridMultilevel"/>
    <w:tmpl w:val="0EC039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02826B2"/>
    <w:multiLevelType w:val="hybridMultilevel"/>
    <w:tmpl w:val="0F98A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6A2CAA"/>
    <w:multiLevelType w:val="hybridMultilevel"/>
    <w:tmpl w:val="54E066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F0A11D4"/>
    <w:multiLevelType w:val="hybridMultilevel"/>
    <w:tmpl w:val="800A92A2"/>
    <w:lvl w:ilvl="0" w:tplc="1C2AF9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DG2sDC1MDI3sbBQ0lEKTi0uzszPAykwrAUAmqO4QiwAAAA="/>
  </w:docVars>
  <w:rsids>
    <w:rsidRoot w:val="00AE40DB"/>
    <w:rsid w:val="000B421A"/>
    <w:rsid w:val="007114C9"/>
    <w:rsid w:val="007D23FE"/>
    <w:rsid w:val="00AE4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66492"/>
  <w15:chartTrackingRefBased/>
  <w15:docId w15:val="{32968C9B-21D4-49C1-83BB-6743E0726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40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40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40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E40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40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93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 Rifqi</dc:creator>
  <cp:keywords/>
  <dc:description/>
  <cp:lastModifiedBy>Abi Rifqi</cp:lastModifiedBy>
  <cp:revision>1</cp:revision>
  <dcterms:created xsi:type="dcterms:W3CDTF">2021-02-11T05:19:00Z</dcterms:created>
  <dcterms:modified xsi:type="dcterms:W3CDTF">2021-02-11T05:42:00Z</dcterms:modified>
</cp:coreProperties>
</file>